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MediumList2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2715"/>
        <w:gridCol w:w="2906"/>
        <w:gridCol w:w="1325"/>
        <w:gridCol w:w="1581"/>
      </w:tblGrid>
      <w:tr w:rsidR="00E52286" w14:paraId="66BDEF49" w14:textId="77777777" w:rsidTr="007B6E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15" w:type="dxa"/>
          </w:tcPr>
          <w:p w14:paraId="06328BB3" w14:textId="77777777" w:rsidR="00E52286" w:rsidRDefault="00E52286" w:rsidP="009C1A20">
            <w:pPr>
              <w:rPr>
                <w:b/>
                <w:color w:val="FFFFFF" w:themeColor="background1"/>
              </w:rPr>
            </w:pPr>
            <w:r>
              <w:rPr>
                <w:noProof/>
              </w:rPr>
              <w:drawing>
                <wp:inline distT="0" distB="0" distL="0" distR="0" wp14:anchorId="3090C11F" wp14:editId="3C4D8998">
                  <wp:extent cx="1447800" cy="1209675"/>
                  <wp:effectExtent l="0" t="0" r="0" b="9525"/>
                  <wp:docPr id="5" name="Picture 5" descr="A picture containing sunburst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sunburst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34" t="23470" r="24080" b="282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7800" cy="1209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</w:rPr>
              <w:t xml:space="preserve"> </w:t>
            </w:r>
          </w:p>
          <w:p w14:paraId="5C25F9BD" w14:textId="77777777" w:rsidR="00E52286" w:rsidRDefault="00E52286" w:rsidP="009C1A20">
            <w:pPr>
              <w:jc w:val="center"/>
              <w:rPr>
                <w:bCs/>
              </w:rPr>
            </w:pPr>
          </w:p>
        </w:tc>
        <w:tc>
          <w:tcPr>
            <w:tcW w:w="5812" w:type="dxa"/>
            <w:gridSpan w:val="3"/>
            <w:vAlign w:val="center"/>
            <w:hideMark/>
          </w:tcPr>
          <w:p w14:paraId="37EAABD7" w14:textId="77777777" w:rsidR="00E52286" w:rsidRDefault="00E52286" w:rsidP="009C1A2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IGN AND TRANSIENCE</w:t>
            </w:r>
            <w:r>
              <w:br/>
              <w:t>DESIGN HISTORY SOCIETY ANNUAL CONFERENCE 2022</w:t>
            </w:r>
          </w:p>
          <w:p w14:paraId="40CF2B53" w14:textId="77777777" w:rsidR="00E52286" w:rsidRDefault="00E52286" w:rsidP="009C1A2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GISTRATION FORM</w:t>
            </w:r>
          </w:p>
        </w:tc>
      </w:tr>
      <w:tr w:rsidR="00E52286" w:rsidRPr="00C12538" w14:paraId="10669D0C" w14:textId="77777777" w:rsidTr="007B6EFA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noWrap/>
            <w:hideMark/>
          </w:tcPr>
          <w:p w14:paraId="55CEFD0C" w14:textId="77777777" w:rsidR="00E52286" w:rsidRPr="00C12538" w:rsidRDefault="00E52286" w:rsidP="009C1A20">
            <w:pPr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C12538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First Name:</w:t>
            </w:r>
          </w:p>
        </w:tc>
        <w:tc>
          <w:tcPr>
            <w:tcW w:w="5812" w:type="dxa"/>
            <w:gridSpan w:val="3"/>
          </w:tcPr>
          <w:p w14:paraId="00CE963F" w14:textId="77777777" w:rsidR="00E52286" w:rsidRPr="00C12538" w:rsidRDefault="00E52286" w:rsidP="009C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E52286" w:rsidRPr="00C12538" w14:paraId="1D3D0D22" w14:textId="77777777" w:rsidTr="007B6EFA">
        <w:tblPrEx>
          <w:jc w:val="left"/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noWrap/>
            <w:hideMark/>
          </w:tcPr>
          <w:p w14:paraId="4BA384A4" w14:textId="67B9751E" w:rsidR="00E52286" w:rsidRPr="00C12538" w:rsidRDefault="00B00440" w:rsidP="009C1A20">
            <w:pPr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 xml:space="preserve">Last </w:t>
            </w:r>
            <w:r w:rsidR="00E52286" w:rsidRPr="00C12538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name:</w:t>
            </w:r>
          </w:p>
        </w:tc>
        <w:tc>
          <w:tcPr>
            <w:tcW w:w="5812" w:type="dxa"/>
            <w:gridSpan w:val="3"/>
          </w:tcPr>
          <w:p w14:paraId="5B245E28" w14:textId="77777777" w:rsidR="00E52286" w:rsidRPr="00C12538" w:rsidRDefault="00E52286" w:rsidP="009C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E52286" w:rsidRPr="00C12538" w14:paraId="351F2367" w14:textId="77777777" w:rsidTr="007B6EFA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noWrap/>
            <w:hideMark/>
          </w:tcPr>
          <w:p w14:paraId="4A2D9AB5" w14:textId="77777777" w:rsidR="00E52286" w:rsidRPr="00C12538" w:rsidRDefault="00E52286" w:rsidP="009C1A20">
            <w:pPr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C12538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Title:</w:t>
            </w:r>
          </w:p>
        </w:tc>
        <w:tc>
          <w:tcPr>
            <w:tcW w:w="5812" w:type="dxa"/>
            <w:gridSpan w:val="3"/>
          </w:tcPr>
          <w:p w14:paraId="5294E4EC" w14:textId="77777777" w:rsidR="00E52286" w:rsidRPr="00C12538" w:rsidRDefault="00E52286" w:rsidP="009C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E52286" w:rsidRPr="00C12538" w14:paraId="27C7EDF4" w14:textId="77777777" w:rsidTr="007B6EFA">
        <w:tblPrEx>
          <w:jc w:val="left"/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noWrap/>
            <w:hideMark/>
          </w:tcPr>
          <w:p w14:paraId="069DEEF4" w14:textId="77777777" w:rsidR="00E52286" w:rsidRPr="00C12538" w:rsidRDefault="00E52286" w:rsidP="009C1A20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C12538">
              <w:rPr>
                <w:rFonts w:ascii="Calibri" w:eastAsia="Times New Roman" w:hAnsi="Calibri" w:cs="Calibri"/>
                <w:color w:val="000000"/>
                <w:lang w:eastAsia="tr-TR"/>
              </w:rPr>
              <w:t>Organization:</w:t>
            </w:r>
          </w:p>
        </w:tc>
        <w:tc>
          <w:tcPr>
            <w:tcW w:w="5812" w:type="dxa"/>
            <w:gridSpan w:val="3"/>
          </w:tcPr>
          <w:p w14:paraId="73E4B385" w14:textId="77777777" w:rsidR="00E52286" w:rsidRPr="00C12538" w:rsidRDefault="00E52286" w:rsidP="009C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E52286" w:rsidRPr="00C12538" w14:paraId="20BFC247" w14:textId="77777777" w:rsidTr="007B6EFA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noWrap/>
            <w:hideMark/>
          </w:tcPr>
          <w:p w14:paraId="0E7AA845" w14:textId="2133D617" w:rsidR="00E52286" w:rsidRPr="00C12538" w:rsidRDefault="00043218" w:rsidP="009C1A20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Participation type</w:t>
            </w:r>
            <w:r w:rsidR="00E52286" w:rsidRPr="00C12538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</w:p>
        </w:tc>
        <w:tc>
          <w:tcPr>
            <w:tcW w:w="2906" w:type="dxa"/>
          </w:tcPr>
          <w:p w14:paraId="0EF5B031" w14:textId="519646E0" w:rsidR="00E52286" w:rsidRPr="00C12538" w:rsidRDefault="00E52286" w:rsidP="009C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52286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O</w:t>
            </w:r>
            <w:r w:rsidR="00F12D27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In-person</w:t>
            </w:r>
          </w:p>
        </w:tc>
        <w:tc>
          <w:tcPr>
            <w:tcW w:w="2906" w:type="dxa"/>
            <w:gridSpan w:val="2"/>
          </w:tcPr>
          <w:p w14:paraId="1296080E" w14:textId="04C3D77C" w:rsidR="00E52286" w:rsidRPr="00C12538" w:rsidRDefault="00E52286" w:rsidP="009C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52286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O</w:t>
            </w:r>
            <w:r w:rsidR="00F12D27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Online</w:t>
            </w:r>
          </w:p>
        </w:tc>
      </w:tr>
      <w:tr w:rsidR="00E52286" w:rsidRPr="00C12538" w14:paraId="2D399785" w14:textId="77777777" w:rsidTr="008B5DEA">
        <w:tblPrEx>
          <w:jc w:val="left"/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noWrap/>
          </w:tcPr>
          <w:p w14:paraId="778CD251" w14:textId="2925225B" w:rsidR="00E52286" w:rsidRPr="00C12538" w:rsidRDefault="00F12D27" w:rsidP="009C1A20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Registration type*:</w:t>
            </w:r>
          </w:p>
        </w:tc>
        <w:tc>
          <w:tcPr>
            <w:tcW w:w="5812" w:type="dxa"/>
            <w:gridSpan w:val="3"/>
            <w:tcBorders>
              <w:bottom w:val="nil"/>
            </w:tcBorders>
          </w:tcPr>
          <w:p w14:paraId="706D53ED" w14:textId="7A075976" w:rsidR="00E52286" w:rsidRPr="00C12538" w:rsidRDefault="00E52286" w:rsidP="009C1A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043218" w:rsidRPr="00C12538" w14:paraId="32DE9399" w14:textId="77777777" w:rsidTr="008B5DEA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7" w:type="dxa"/>
            <w:gridSpan w:val="4"/>
            <w:tcBorders>
              <w:right w:val="nil"/>
            </w:tcBorders>
            <w:shd w:val="clear" w:color="auto" w:fill="BFBFBF" w:themeFill="background1" w:themeFillShade="BF"/>
            <w:noWrap/>
            <w:hideMark/>
          </w:tcPr>
          <w:p w14:paraId="38D9388D" w14:textId="77777777" w:rsidR="008B5DEA" w:rsidRDefault="008B5DEA" w:rsidP="00B00440">
            <w:pPr>
              <w:jc w:val="both"/>
              <w:rPr>
                <w:sz w:val="20"/>
                <w:szCs w:val="20"/>
              </w:rPr>
            </w:pPr>
          </w:p>
          <w:p w14:paraId="4D3F788B" w14:textId="1A684EF3" w:rsidR="00B00440" w:rsidRDefault="00B00440" w:rsidP="00B00440">
            <w:pPr>
              <w:jc w:val="both"/>
              <w:rPr>
                <w:sz w:val="20"/>
                <w:szCs w:val="20"/>
              </w:rPr>
            </w:pPr>
            <w:r w:rsidRPr="008B5DEA">
              <w:rPr>
                <w:sz w:val="20"/>
                <w:szCs w:val="20"/>
              </w:rPr>
              <w:t>Student and concessionary rates are applicable to those being inscribed in formal education, being unemployed but seeking employment, being retired, or having a disability.</w:t>
            </w:r>
          </w:p>
          <w:p w14:paraId="2EA98DFB" w14:textId="77777777" w:rsidR="00916D62" w:rsidRPr="008B5DEA" w:rsidRDefault="00916D62" w:rsidP="00B00440">
            <w:pPr>
              <w:jc w:val="both"/>
              <w:rPr>
                <w:sz w:val="20"/>
                <w:szCs w:val="20"/>
              </w:rPr>
            </w:pPr>
          </w:p>
          <w:p w14:paraId="17004E48" w14:textId="0A1C6E55" w:rsidR="00B00440" w:rsidRDefault="00B00440" w:rsidP="00B00440">
            <w:pPr>
              <w:jc w:val="both"/>
              <w:rPr>
                <w:sz w:val="20"/>
                <w:szCs w:val="20"/>
              </w:rPr>
            </w:pPr>
            <w:r w:rsidRPr="005C1CA8">
              <w:rPr>
                <w:sz w:val="20"/>
                <w:szCs w:val="20"/>
              </w:rPr>
              <w:t xml:space="preserve">Please </w:t>
            </w:r>
            <w:r w:rsidR="005C1CA8" w:rsidRPr="005C1CA8">
              <w:rPr>
                <w:sz w:val="20"/>
                <w:szCs w:val="20"/>
              </w:rPr>
              <w:t>attach</w:t>
            </w:r>
            <w:r w:rsidRPr="008B5DEA">
              <w:rPr>
                <w:sz w:val="20"/>
                <w:szCs w:val="20"/>
              </w:rPr>
              <w:t xml:space="preserve"> a photo of a valid ID from the place of study, pension, unemployment, or a disability card to </w:t>
            </w:r>
            <w:r w:rsidR="008B5DEA">
              <w:rPr>
                <w:sz w:val="20"/>
                <w:szCs w:val="20"/>
              </w:rPr>
              <w:t xml:space="preserve">benefit from the discounts </w:t>
            </w:r>
            <w:r w:rsidRPr="008B5DEA">
              <w:rPr>
                <w:sz w:val="20"/>
                <w:szCs w:val="20"/>
              </w:rPr>
              <w:t>in the registration process.</w:t>
            </w:r>
          </w:p>
          <w:p w14:paraId="75A9678E" w14:textId="7EF6ACCA" w:rsidR="00F12D27" w:rsidRDefault="00F12D27" w:rsidP="00B00440">
            <w:pPr>
              <w:jc w:val="both"/>
              <w:rPr>
                <w:sz w:val="20"/>
                <w:szCs w:val="20"/>
              </w:rPr>
            </w:pPr>
          </w:p>
          <w:p w14:paraId="791FDBDC" w14:textId="7795E5AA" w:rsidR="00BE2D43" w:rsidRPr="005C1CA8" w:rsidRDefault="00BE2D43" w:rsidP="00BE2D43">
            <w:pPr>
              <w:jc w:val="both"/>
              <w:rPr>
                <w:sz w:val="20"/>
                <w:szCs w:val="20"/>
              </w:rPr>
            </w:pPr>
            <w:r w:rsidRPr="005C1CA8">
              <w:rPr>
                <w:sz w:val="20"/>
                <w:szCs w:val="20"/>
              </w:rPr>
              <w:t>Please note that your registration is not valid until the payment is completed.</w:t>
            </w:r>
          </w:p>
          <w:p w14:paraId="04611C29" w14:textId="2354DF82" w:rsidR="00A409E4" w:rsidRPr="005C1CA8" w:rsidRDefault="00A409E4" w:rsidP="00BE2D43">
            <w:pPr>
              <w:jc w:val="both"/>
              <w:rPr>
                <w:sz w:val="20"/>
                <w:szCs w:val="20"/>
              </w:rPr>
            </w:pPr>
            <w:r w:rsidRPr="005C1CA8">
              <w:rPr>
                <w:sz w:val="20"/>
                <w:szCs w:val="20"/>
              </w:rPr>
              <w:t>Refund Policy: No Refunds</w:t>
            </w:r>
          </w:p>
          <w:p w14:paraId="3BE29E2C" w14:textId="7FDAD007" w:rsidR="008B5DEA" w:rsidRPr="005C1CA8" w:rsidRDefault="008B5DEA" w:rsidP="00B00440">
            <w:pPr>
              <w:jc w:val="both"/>
              <w:rPr>
                <w:sz w:val="20"/>
                <w:szCs w:val="20"/>
              </w:rPr>
            </w:pPr>
          </w:p>
          <w:p w14:paraId="6ACD44DE" w14:textId="450DB4B2" w:rsidR="00BE2D43" w:rsidRDefault="00BE2D43" w:rsidP="00BE2D43">
            <w:pPr>
              <w:jc w:val="both"/>
              <w:rPr>
                <w:sz w:val="20"/>
                <w:szCs w:val="20"/>
              </w:rPr>
            </w:pPr>
            <w:r w:rsidRPr="00F12D27">
              <w:rPr>
                <w:sz w:val="20"/>
                <w:szCs w:val="20"/>
              </w:rPr>
              <w:t>*</w:t>
            </w:r>
            <w:r>
              <w:rPr>
                <w:sz w:val="20"/>
                <w:szCs w:val="20"/>
              </w:rPr>
              <w:t xml:space="preserve"> Indicate the type of registration that suits you from the registration scale.</w:t>
            </w:r>
          </w:p>
          <w:p w14:paraId="029540AB" w14:textId="239B0E11" w:rsidR="00043218" w:rsidRPr="00BE2D43" w:rsidRDefault="00BE2D43" w:rsidP="00B0044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.g. Early Bird / regular rate DHS member</w:t>
            </w:r>
          </w:p>
        </w:tc>
      </w:tr>
      <w:tr w:rsidR="00B00440" w:rsidRPr="00C12538" w14:paraId="5904B366" w14:textId="77777777" w:rsidTr="008B5DEA">
        <w:tblPrEx>
          <w:jc w:val="left"/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7" w:type="dxa"/>
            <w:gridSpan w:val="4"/>
            <w:tcBorders>
              <w:right w:val="nil"/>
            </w:tcBorders>
            <w:noWrap/>
            <w:hideMark/>
          </w:tcPr>
          <w:p w14:paraId="6141659F" w14:textId="77777777" w:rsidR="008B5DEA" w:rsidRDefault="008B5DEA" w:rsidP="00B00440">
            <w:p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7514F607" w14:textId="77777777" w:rsidR="00990F14" w:rsidRDefault="00990F14" w:rsidP="00B00440">
            <w:p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51BDB94F" w14:textId="25B392D7" w:rsidR="00B00440" w:rsidRPr="008B5DEA" w:rsidRDefault="00B00440" w:rsidP="00B00440">
            <w:p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  <w:r w:rsidRPr="008B5DEA"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>I hereby agree that:</w:t>
            </w:r>
          </w:p>
          <w:p w14:paraId="767AFA5E" w14:textId="77777777" w:rsidR="00B00440" w:rsidRPr="008B5DEA" w:rsidRDefault="00B00440" w:rsidP="00B00440">
            <w:p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66E3D850" w14:textId="38BBA237" w:rsidR="00B00440" w:rsidRPr="008B5DEA" w:rsidRDefault="00B00440" w:rsidP="00B00440">
            <w:pPr>
              <w:pStyle w:val="ListParagraph"/>
              <w:numPr>
                <w:ilvl w:val="0"/>
                <w:numId w:val="1"/>
              </w:num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  <w:r w:rsidRPr="008B5DEA"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 xml:space="preserve">My presentation is recorded and archived by the hosting institution; </w:t>
            </w:r>
          </w:p>
          <w:p w14:paraId="4DEE721E" w14:textId="77777777" w:rsidR="00B00440" w:rsidRPr="008B5DEA" w:rsidRDefault="00B00440" w:rsidP="00B00440">
            <w:pPr>
              <w:pStyle w:val="ListParagraph"/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4F9CC8CE" w14:textId="2E14A220" w:rsidR="00B00440" w:rsidRPr="008B5DEA" w:rsidRDefault="00B00440" w:rsidP="00B00440">
            <w:pPr>
              <w:pStyle w:val="ListParagraph"/>
              <w:numPr>
                <w:ilvl w:val="0"/>
                <w:numId w:val="1"/>
              </w:num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  <w:r w:rsidRPr="008B5DEA"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>It is my re</w:t>
            </w:r>
            <w:r w:rsidR="00F12D27"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 xml:space="preserve">sponsibility to secure </w:t>
            </w:r>
            <w:r w:rsidRPr="008B5DEA"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>insurance that covers any risks involved in participating in the conference virtually or in person; and</w:t>
            </w:r>
          </w:p>
          <w:p w14:paraId="4CD073DB" w14:textId="77777777" w:rsidR="00B00440" w:rsidRPr="008B5DEA" w:rsidRDefault="00B00440" w:rsidP="00B00440">
            <w:p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73F97D69" w14:textId="097AE861" w:rsidR="00B00440" w:rsidRPr="008B5DEA" w:rsidRDefault="00B00440" w:rsidP="00B00440">
            <w:pPr>
              <w:pStyle w:val="ListParagraph"/>
              <w:numPr>
                <w:ilvl w:val="0"/>
                <w:numId w:val="1"/>
              </w:num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  <w:r w:rsidRPr="008B5DEA"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>DHS Charity has no liability or responsibility for the conference participants or their data whilst under the care of the Institution convening the conference.</w:t>
            </w:r>
          </w:p>
          <w:p w14:paraId="2597AA53" w14:textId="77777777" w:rsidR="00B00440" w:rsidRPr="008B5DEA" w:rsidRDefault="00B00440" w:rsidP="00B00440">
            <w:p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38AD7AF7" w14:textId="392D125E" w:rsidR="00B00440" w:rsidRPr="008B5DEA" w:rsidRDefault="00B00440" w:rsidP="00B00440">
            <w:pPr>
              <w:ind w:left="744"/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  <w:r w:rsidRPr="008B5DEA"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>First Name – Last Name</w:t>
            </w:r>
          </w:p>
          <w:p w14:paraId="11266F33" w14:textId="77777777" w:rsidR="00B00440" w:rsidRPr="008B5DEA" w:rsidRDefault="00B00440" w:rsidP="00B00440">
            <w:pPr>
              <w:ind w:left="744"/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596987E5" w14:textId="0A84C335" w:rsidR="00B00440" w:rsidRPr="008B5DEA" w:rsidRDefault="00B00440" w:rsidP="00B00440">
            <w:pPr>
              <w:ind w:left="744"/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  <w:r w:rsidRPr="008B5DEA"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>Signature</w:t>
            </w:r>
          </w:p>
          <w:p w14:paraId="22418D44" w14:textId="77777777" w:rsidR="00B00440" w:rsidRPr="008B5DEA" w:rsidRDefault="00B00440" w:rsidP="00B00440">
            <w:pPr>
              <w:ind w:left="744"/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07BEAFA2" w14:textId="4C98AFC1" w:rsidR="00B00440" w:rsidRDefault="00B00440" w:rsidP="00B00440">
            <w:pPr>
              <w:ind w:left="744"/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  <w:r w:rsidRPr="008B5DEA"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>Date</w:t>
            </w:r>
          </w:p>
          <w:p w14:paraId="189B68D7" w14:textId="1D11BEE6" w:rsidR="00C1094D" w:rsidRDefault="00C1094D" w:rsidP="00B00440">
            <w:pPr>
              <w:ind w:left="744"/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4CD53946" w14:textId="2B03035B" w:rsidR="00C1094D" w:rsidRDefault="00C1094D" w:rsidP="00B00440">
            <w:pPr>
              <w:ind w:left="744"/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2DA47421" w14:textId="1907E710" w:rsidR="00C1094D" w:rsidRDefault="00C1094D" w:rsidP="00B00440">
            <w:pPr>
              <w:ind w:left="744"/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5F3818D1" w14:textId="061CF920" w:rsidR="00C1094D" w:rsidRDefault="00C1094D" w:rsidP="00B00440">
            <w:pPr>
              <w:ind w:left="744"/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208DE305" w14:textId="77777777" w:rsidR="00C1094D" w:rsidRPr="008B5DEA" w:rsidRDefault="00C1094D" w:rsidP="00B00440">
            <w:pPr>
              <w:ind w:left="744"/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3729BADB" w14:textId="26E6B2DC" w:rsidR="00B00440" w:rsidRPr="008B5DEA" w:rsidRDefault="00B00440" w:rsidP="00B00440">
            <w:pPr>
              <w:ind w:left="744"/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4D65E4BB" w14:textId="3ACBFB0C" w:rsidR="00B00440" w:rsidRPr="008B5DEA" w:rsidRDefault="00B00440" w:rsidP="008B5DEA">
            <w:pPr>
              <w:jc w:val="both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tr-TR"/>
              </w:rPr>
            </w:pPr>
          </w:p>
        </w:tc>
      </w:tr>
      <w:tr w:rsidR="004C6566" w:rsidRPr="00C12538" w14:paraId="1357AA16" w14:textId="77777777" w:rsidTr="008B5DEA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7" w:type="dxa"/>
            <w:gridSpan w:val="4"/>
            <w:tcBorders>
              <w:right w:val="nil"/>
            </w:tcBorders>
            <w:noWrap/>
          </w:tcPr>
          <w:p w14:paraId="1E894639" w14:textId="77777777" w:rsidR="004C6566" w:rsidRDefault="004C6566" w:rsidP="009C1A20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</w:tr>
      <w:tr w:rsidR="004C6566" w:rsidRPr="00C12538" w14:paraId="6B137703" w14:textId="77777777" w:rsidTr="007B6EFA">
        <w:tblPrEx>
          <w:jc w:val="left"/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7" w:type="dxa"/>
            <w:gridSpan w:val="4"/>
            <w:shd w:val="clear" w:color="auto" w:fill="BFBFBF" w:themeFill="background1" w:themeFillShade="BF"/>
            <w:noWrap/>
            <w:hideMark/>
          </w:tcPr>
          <w:p w14:paraId="0E821FD6" w14:textId="1FA9873E" w:rsidR="004C6566" w:rsidRPr="00B00440" w:rsidRDefault="004C6566" w:rsidP="00B00440">
            <w:pPr>
              <w:jc w:val="both"/>
              <w:rPr>
                <w:rFonts w:eastAsia="Times New Roman" w:cstheme="majorHAnsi"/>
                <w:b/>
                <w:bCs/>
                <w:color w:val="000000"/>
                <w:lang w:eastAsia="tr-TR"/>
              </w:rPr>
            </w:pPr>
            <w:r w:rsidRPr="00B00440">
              <w:rPr>
                <w:rFonts w:eastAsia="Times New Roman" w:cstheme="majorHAnsi"/>
                <w:b/>
                <w:bCs/>
                <w:color w:val="000000"/>
                <w:lang w:eastAsia="tr-TR"/>
              </w:rPr>
              <w:lastRenderedPageBreak/>
              <w:t xml:space="preserve">INFORMATION ON CONFERENCE </w:t>
            </w:r>
          </w:p>
          <w:p w14:paraId="37E5E406" w14:textId="1766A167" w:rsidR="004C6566" w:rsidRPr="00B00440" w:rsidRDefault="004C6566" w:rsidP="00B00440">
            <w:p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79792DB5" w14:textId="1E433D37" w:rsidR="007B6EFA" w:rsidRPr="00B00440" w:rsidRDefault="00B02895" w:rsidP="00B00440">
            <w:p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>If you made any revisions after the reviews, please send your final</w:t>
            </w:r>
            <w:r w:rsidR="007B6EFA" w:rsidRPr="00B00440"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 xml:space="preserve"> abstracts to </w:t>
            </w:r>
            <w:r w:rsidR="007B6EFA" w:rsidRPr="00B00440">
              <w:rPr>
                <w:rFonts w:eastAsia="Times New Roman" w:cstheme="majorHAnsi"/>
                <w:color w:val="000000"/>
                <w:sz w:val="20"/>
                <w:szCs w:val="20"/>
                <w:u w:val="single"/>
                <w:lang w:eastAsia="tr-TR"/>
              </w:rPr>
              <w:t>info.dhs2022@gmail.com</w:t>
            </w:r>
            <w:r w:rsidR="007B6EFA" w:rsidRPr="00B00440"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 xml:space="preserve"> until 8 July 2022. </w:t>
            </w:r>
          </w:p>
          <w:p w14:paraId="4D95F291" w14:textId="77AA5240" w:rsidR="00B00440" w:rsidRDefault="00B00440" w:rsidP="00B00440">
            <w:p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5C225144" w14:textId="09F4A0D9" w:rsidR="00BE2D43" w:rsidRDefault="00BE2D43" w:rsidP="00B00440">
            <w:p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  <w:r w:rsidRPr="00B00440"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>Please be informed that each presentation will be 15 minutes long.</w:t>
            </w:r>
          </w:p>
          <w:p w14:paraId="08CB5803" w14:textId="7BFC20E3" w:rsidR="00BE2D43" w:rsidRDefault="00BE2D43" w:rsidP="00B00440">
            <w:p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12868E57" w14:textId="4F0F6C68" w:rsidR="00BE2D43" w:rsidRPr="00B00440" w:rsidRDefault="00BE2D43" w:rsidP="00B00440">
            <w:p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  <w:r w:rsidRPr="00B00440"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>If you need any technical equipment for your presentation except for the conference presentation system at the hall, please state here:</w:t>
            </w:r>
          </w:p>
          <w:p w14:paraId="019C80FE" w14:textId="77777777" w:rsidR="00B00440" w:rsidRPr="00B00440" w:rsidRDefault="00B00440" w:rsidP="00B00440">
            <w:p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58430F29" w14:textId="7C1C39D1" w:rsidR="007B6EFA" w:rsidRPr="00B00440" w:rsidRDefault="007B6EFA" w:rsidP="00B00440">
            <w:p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61E2EF99" w14:textId="77777777" w:rsidR="00B00440" w:rsidRPr="00B00440" w:rsidRDefault="00B00440" w:rsidP="00B00440">
            <w:p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5E0C1DF0" w14:textId="71201AA0" w:rsidR="004C6566" w:rsidRPr="00B00440" w:rsidRDefault="004C6566" w:rsidP="00B00440">
            <w:p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07FAE8F7" w14:textId="340EF9F2" w:rsidR="004C6566" w:rsidRPr="00B00440" w:rsidRDefault="004C6566" w:rsidP="00B00440">
            <w:p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3D979AD9" w14:textId="77777777" w:rsidR="00B00440" w:rsidRPr="00B00440" w:rsidRDefault="00B00440" w:rsidP="00B00440">
            <w:p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0FF953E0" w14:textId="34C2889A" w:rsidR="004C6566" w:rsidRPr="00BE2D43" w:rsidRDefault="00BE2D43" w:rsidP="00B00440">
            <w:p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  <w:r w:rsidRPr="00B00440"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>We do not plan to publish proceedings. Yet it is planned to publish an edited volume of selected papers as a book and/or special issue. Please submit your full papers to info.dhs2022@gmail.com if you want your paper to be considered for publication until 25 September 2022.</w:t>
            </w:r>
          </w:p>
        </w:tc>
      </w:tr>
      <w:tr w:rsidR="00422762" w:rsidRPr="00C12538" w14:paraId="21EC34F1" w14:textId="77777777" w:rsidTr="007B6EFA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7" w:type="dxa"/>
            <w:gridSpan w:val="4"/>
            <w:tcBorders>
              <w:right w:val="nil"/>
            </w:tcBorders>
            <w:shd w:val="clear" w:color="auto" w:fill="BFBFBF" w:themeFill="background1" w:themeFillShade="BF"/>
            <w:noWrap/>
            <w:hideMark/>
          </w:tcPr>
          <w:p w14:paraId="60BFEE4B" w14:textId="77777777" w:rsidR="00B00440" w:rsidRPr="00B00440" w:rsidRDefault="00B00440" w:rsidP="00B00440">
            <w:p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1ED1A48F" w14:textId="655098CC" w:rsidR="00B00440" w:rsidRPr="00B00440" w:rsidRDefault="00B00440" w:rsidP="00B00440">
            <w:p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  <w:r w:rsidRPr="00B00440">
              <w:rPr>
                <w:rFonts w:eastAsia="Times New Roman" w:cstheme="majorHAnsi"/>
                <w:b/>
                <w:bCs/>
                <w:color w:val="000000"/>
                <w:lang w:eastAsia="tr-TR"/>
              </w:rPr>
              <w:t xml:space="preserve">O </w:t>
            </w:r>
            <w:r w:rsidRPr="00B00440"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>Yes, I want my full paper to be reviewed for a possible publication.</w:t>
            </w:r>
          </w:p>
          <w:p w14:paraId="1C382C75" w14:textId="064479FB" w:rsidR="007B6EFA" w:rsidRPr="00B00440" w:rsidRDefault="007B6EFA" w:rsidP="00B00440">
            <w:p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42548EA5" w14:textId="5EFD0485" w:rsidR="00B00440" w:rsidRPr="00B00440" w:rsidRDefault="00BE2D43" w:rsidP="00B00440">
            <w:p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  <w:r w:rsidRPr="00B00440">
              <w:rPr>
                <w:rFonts w:eastAsia="Times New Roman" w:cstheme="majorHAnsi"/>
                <w:b/>
                <w:bCs/>
                <w:color w:val="000000"/>
                <w:lang w:eastAsia="tr-TR"/>
              </w:rPr>
              <w:t xml:space="preserve">O </w:t>
            </w:r>
            <w:r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>No, I do not want my full paper to be reviewed for a possible publication</w:t>
            </w:r>
            <w:r w:rsidRPr="00B00440"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>.</w:t>
            </w:r>
          </w:p>
          <w:p w14:paraId="2755CED3" w14:textId="61B222F9" w:rsidR="00422762" w:rsidRPr="008B5DEA" w:rsidRDefault="00422762" w:rsidP="00B00440">
            <w:p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</w:tc>
      </w:tr>
      <w:tr w:rsidR="008B5DEA" w:rsidRPr="00C12538" w14:paraId="0716045F" w14:textId="77777777" w:rsidTr="001D3BBD">
        <w:tblPrEx>
          <w:jc w:val="left"/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7" w:type="dxa"/>
            <w:gridSpan w:val="4"/>
            <w:tcBorders>
              <w:right w:val="nil"/>
            </w:tcBorders>
            <w:shd w:val="clear" w:color="auto" w:fill="BFBFBF" w:themeFill="background1" w:themeFillShade="BF"/>
            <w:noWrap/>
          </w:tcPr>
          <w:p w14:paraId="08ACA16E" w14:textId="77777777" w:rsidR="008B5DEA" w:rsidRPr="00B00440" w:rsidRDefault="008B5DEA" w:rsidP="00B00440">
            <w:p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61B9AC5C" w14:textId="5CAA4EC4" w:rsidR="008B5DEA" w:rsidRDefault="008B5DEA" w:rsidP="00B00440">
            <w:p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0C9C95CA" w14:textId="77777777" w:rsidR="008B5DEA" w:rsidRPr="00B00440" w:rsidRDefault="008B5DEA" w:rsidP="00B00440">
            <w:p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2B16367E" w14:textId="77777777" w:rsidR="008B5DEA" w:rsidRPr="00B00440" w:rsidRDefault="008B5DEA" w:rsidP="00B00440">
            <w:p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0E3536ED" w14:textId="77777777" w:rsidR="008B5DEA" w:rsidRPr="00B00440" w:rsidRDefault="008B5DEA" w:rsidP="00B00440">
            <w:p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2A88C996" w14:textId="77777777" w:rsidR="008B5DEA" w:rsidRPr="00B00440" w:rsidRDefault="008B5DEA" w:rsidP="00B00440">
            <w:pPr>
              <w:jc w:val="both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567CA6C0" w14:textId="77777777" w:rsidR="008B5DEA" w:rsidRPr="00B00440" w:rsidRDefault="008B5DEA" w:rsidP="00B00440">
            <w:pPr>
              <w:jc w:val="both"/>
              <w:rPr>
                <w:rFonts w:eastAsia="Times New Roman" w:cstheme="majorHAnsi"/>
                <w:color w:val="000000"/>
                <w:lang w:eastAsia="tr-TR"/>
              </w:rPr>
            </w:pPr>
          </w:p>
        </w:tc>
      </w:tr>
      <w:tr w:rsidR="00422762" w:rsidRPr="00B00440" w14:paraId="32CEB092" w14:textId="77777777" w:rsidTr="007B6EFA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6" w:type="dxa"/>
            <w:gridSpan w:val="3"/>
            <w:tcBorders>
              <w:right w:val="nil"/>
            </w:tcBorders>
            <w:noWrap/>
            <w:hideMark/>
          </w:tcPr>
          <w:p w14:paraId="224ADCC7" w14:textId="77777777" w:rsidR="00422762" w:rsidRPr="00B00440" w:rsidRDefault="00422762" w:rsidP="009C1A20">
            <w:pPr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5E597CB2" w14:textId="1B306798" w:rsidR="00422762" w:rsidRDefault="00422762" w:rsidP="009C1A20">
            <w:pPr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  <w:r w:rsidRPr="00B00440"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 xml:space="preserve">Do you want to attend </w:t>
            </w:r>
            <w:r w:rsidR="00954862"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>the Gala Dinner to be held on 9</w:t>
            </w:r>
            <w:r w:rsidRPr="00B00440"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 xml:space="preserve"> September 2022?</w:t>
            </w:r>
          </w:p>
          <w:p w14:paraId="2B02FE93" w14:textId="2B9BE0DB" w:rsidR="00954862" w:rsidRPr="00B00440" w:rsidRDefault="00954862" w:rsidP="009C1A20">
            <w:pPr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  <w:r w:rsidRPr="00B00440">
              <w:rPr>
                <w:rFonts w:eastAsia="Times New Roman" w:cstheme="majorHAnsi"/>
                <w:b/>
                <w:bCs/>
                <w:color w:val="000000"/>
                <w:lang w:eastAsia="tr-TR"/>
              </w:rPr>
              <w:t>O</w:t>
            </w:r>
            <w:r w:rsidRPr="00B00440">
              <w:rPr>
                <w:rFonts w:eastAsia="Times New Roman" w:cstheme="majorHAnsi"/>
                <w:color w:val="000000"/>
                <w:lang w:eastAsia="tr-TR"/>
              </w:rPr>
              <w:t xml:space="preserve"> </w:t>
            </w:r>
            <w:r w:rsidRPr="00B00440"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>I will attend the Gala Dinner</w:t>
            </w:r>
            <w:r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 xml:space="preserve">           </w:t>
            </w:r>
            <w:r w:rsidRPr="00B00440">
              <w:rPr>
                <w:rFonts w:eastAsia="Times New Roman" w:cstheme="majorHAnsi"/>
                <w:b/>
                <w:bCs/>
                <w:color w:val="000000"/>
                <w:lang w:eastAsia="tr-TR"/>
              </w:rPr>
              <w:t>O</w:t>
            </w:r>
            <w:r w:rsidRPr="00B00440">
              <w:rPr>
                <w:rFonts w:eastAsia="Times New Roman" w:cstheme="majorHAnsi"/>
                <w:color w:val="000000"/>
                <w:lang w:eastAsia="tr-TR"/>
              </w:rPr>
              <w:t xml:space="preserve"> </w:t>
            </w:r>
            <w:r w:rsidRPr="00B00440"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 xml:space="preserve">I will </w:t>
            </w:r>
            <w:r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 xml:space="preserve">not </w:t>
            </w:r>
            <w:r w:rsidRPr="00B00440"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>attend the Gala Dinner</w:t>
            </w:r>
          </w:p>
          <w:p w14:paraId="7D4F9202" w14:textId="77777777" w:rsidR="00422762" w:rsidRPr="00B00440" w:rsidRDefault="00422762" w:rsidP="009C1A20">
            <w:pPr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7EF063C1" w14:textId="53DE5603" w:rsidR="00422762" w:rsidRPr="00B00440" w:rsidRDefault="00422762" w:rsidP="00406BC9">
            <w:pPr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  <w:r w:rsidRPr="00B00440"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 xml:space="preserve">If you want to attend the Gala Dinner, please </w:t>
            </w:r>
            <w:r w:rsidR="00406BC9"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 xml:space="preserve">make a deposit of 10 Euros. </w:t>
            </w:r>
            <w:r w:rsidR="004348E4"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 xml:space="preserve">No refunds are available. The remainder of the fee will be collected during the conference. We expect the gala dinner to cost around 50 Euros. </w:t>
            </w:r>
          </w:p>
        </w:tc>
        <w:tc>
          <w:tcPr>
            <w:tcW w:w="1581" w:type="dxa"/>
            <w:tcBorders>
              <w:right w:val="nil"/>
            </w:tcBorders>
            <w:shd w:val="clear" w:color="auto" w:fill="FFFFFF" w:themeFill="background1"/>
          </w:tcPr>
          <w:p w14:paraId="73C85052" w14:textId="77777777" w:rsidR="00422762" w:rsidRPr="00B00440" w:rsidRDefault="00422762" w:rsidP="009C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672FE0C4" w14:textId="5A237BB0" w:rsidR="00422762" w:rsidRPr="00B00440" w:rsidRDefault="00422762" w:rsidP="009C1A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</w:tc>
      </w:tr>
    </w:tbl>
    <w:p w14:paraId="1F919F16" w14:textId="7EB9816F" w:rsidR="00E52286" w:rsidRPr="00B00440" w:rsidRDefault="00E52286" w:rsidP="00E52286">
      <w:pPr>
        <w:pStyle w:val="Header"/>
        <w:rPr>
          <w:rFonts w:asciiTheme="majorHAnsi" w:hAnsiTheme="majorHAnsi" w:cstheme="majorHAnsi"/>
        </w:rPr>
      </w:pPr>
    </w:p>
    <w:tbl>
      <w:tblPr>
        <w:tblStyle w:val="MediumList2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8527"/>
      </w:tblGrid>
      <w:tr w:rsidR="007B6EFA" w:rsidRPr="00B00440" w14:paraId="376945DD" w14:textId="77777777" w:rsidTr="008B5D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52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noWrap/>
            <w:hideMark/>
          </w:tcPr>
          <w:p w14:paraId="3FE460FB" w14:textId="055A7DEF" w:rsidR="007B6EFA" w:rsidRPr="00B00440" w:rsidRDefault="007B6EFA" w:rsidP="003D4595">
            <w:pPr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  <w:r w:rsidRPr="00B00440"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>Do you have any dietary restrictions? Please state it below.</w:t>
            </w:r>
          </w:p>
        </w:tc>
      </w:tr>
      <w:tr w:rsidR="007B6EFA" w:rsidRPr="00B00440" w14:paraId="4F085C1D" w14:textId="77777777" w:rsidTr="008B5D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noWrap/>
          </w:tcPr>
          <w:p w14:paraId="5CAA1077" w14:textId="77777777" w:rsidR="007B6EFA" w:rsidRPr="00B00440" w:rsidRDefault="007B6EFA" w:rsidP="003D4595">
            <w:pPr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034695A0" w14:textId="77777777" w:rsidR="007B6EFA" w:rsidRPr="00B00440" w:rsidRDefault="007B6EFA" w:rsidP="003D4595">
            <w:pPr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45E6E049" w14:textId="77777777" w:rsidR="007B6EFA" w:rsidRPr="00B00440" w:rsidRDefault="007B6EFA" w:rsidP="003D4595">
            <w:pPr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6512CE5F" w14:textId="1D84095A" w:rsidR="00B00440" w:rsidRPr="00B00440" w:rsidRDefault="00B00440" w:rsidP="003D4595">
            <w:pPr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6D677851" w14:textId="357FA53A" w:rsidR="00B00440" w:rsidRPr="00B00440" w:rsidRDefault="00B00440" w:rsidP="003D4595">
            <w:pPr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7CF267D3" w14:textId="7A860DF9" w:rsidR="00B00440" w:rsidRPr="00B00440" w:rsidRDefault="00B00440" w:rsidP="003D4595">
            <w:pPr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03D30145" w14:textId="50E478A0" w:rsidR="00B00440" w:rsidRPr="00B00440" w:rsidRDefault="00B00440" w:rsidP="003D4595">
            <w:pPr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67F473AE" w14:textId="2806C715" w:rsidR="00B00440" w:rsidRPr="00B00440" w:rsidRDefault="00B00440" w:rsidP="003D4595">
            <w:pPr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2710478C" w14:textId="3695944F" w:rsidR="00B00440" w:rsidRPr="00B00440" w:rsidRDefault="00B00440" w:rsidP="003D4595">
            <w:pPr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  <w:p w14:paraId="6D862A0E" w14:textId="3E910D41" w:rsidR="007B6EFA" w:rsidRPr="00B00440" w:rsidRDefault="007B6EFA" w:rsidP="003D4595">
            <w:pPr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</w:tc>
      </w:tr>
    </w:tbl>
    <w:p w14:paraId="3580C890" w14:textId="289B0272" w:rsidR="007B6EFA" w:rsidRDefault="007B6EFA" w:rsidP="00E52286">
      <w:pPr>
        <w:pStyle w:val="Header"/>
      </w:pPr>
    </w:p>
    <w:p w14:paraId="7D41BD08" w14:textId="14902F24" w:rsidR="007B6EFA" w:rsidRDefault="007B6EFA" w:rsidP="00E52286">
      <w:pPr>
        <w:pStyle w:val="Header"/>
      </w:pPr>
    </w:p>
    <w:p w14:paraId="7A6D287B" w14:textId="77777777" w:rsidR="00B02895" w:rsidRDefault="00B02895" w:rsidP="00E52286">
      <w:pPr>
        <w:pStyle w:val="Header"/>
      </w:pPr>
    </w:p>
    <w:tbl>
      <w:tblPr>
        <w:tblStyle w:val="MediumList2"/>
        <w:tblW w:w="0" w:type="auto"/>
        <w:tblInd w:w="0" w:type="dxa"/>
        <w:tblLook w:val="04A0" w:firstRow="1" w:lastRow="0" w:firstColumn="1" w:lastColumn="0" w:noHBand="0" w:noVBand="1"/>
      </w:tblPr>
      <w:tblGrid>
        <w:gridCol w:w="8527"/>
      </w:tblGrid>
      <w:tr w:rsidR="008B5DEA" w:rsidRPr="00B00440" w14:paraId="02724B7A" w14:textId="77777777" w:rsidTr="008B5D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527" w:type="dxa"/>
            <w:tcBorders>
              <w:bottom w:val="single" w:sz="4" w:space="0" w:color="auto"/>
            </w:tcBorders>
            <w:shd w:val="clear" w:color="auto" w:fill="BFBFBF" w:themeFill="background1" w:themeFillShade="BF"/>
            <w:noWrap/>
            <w:hideMark/>
          </w:tcPr>
          <w:p w14:paraId="6A0C65CE" w14:textId="05E514DB" w:rsidR="008B5DEA" w:rsidRPr="00B00440" w:rsidRDefault="00BE2D43" w:rsidP="00422762">
            <w:pPr>
              <w:rPr>
                <w:rFonts w:eastAsia="Times New Roman" w:cstheme="majorHAnsi"/>
                <w:color w:val="000000"/>
                <w:lang w:eastAsia="tr-TR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tr-TR"/>
              </w:rPr>
              <w:lastRenderedPageBreak/>
              <w:t>MODE OF PAYMENT</w:t>
            </w:r>
          </w:p>
          <w:p w14:paraId="1349CC66" w14:textId="77777777" w:rsidR="00BE2D43" w:rsidRPr="00B00440" w:rsidRDefault="00BE2D43" w:rsidP="00BE2D43">
            <w:pPr>
              <w:rPr>
                <w:rFonts w:cstheme="majorHAnsi"/>
                <w:sz w:val="20"/>
                <w:szCs w:val="20"/>
              </w:rPr>
            </w:pPr>
            <w:r w:rsidRPr="00B00440">
              <w:rPr>
                <w:rFonts w:cstheme="majorHAnsi"/>
                <w:sz w:val="20"/>
                <w:szCs w:val="20"/>
              </w:rPr>
              <w:t>You can make your payment by using one of the following payment methods:</w:t>
            </w:r>
          </w:p>
          <w:p w14:paraId="11330DD2" w14:textId="77777777" w:rsidR="00BE2D43" w:rsidRPr="00B00440" w:rsidRDefault="00BE2D43" w:rsidP="00BE2D43">
            <w:pPr>
              <w:rPr>
                <w:rFonts w:cstheme="majorHAnsi"/>
                <w:sz w:val="20"/>
                <w:szCs w:val="20"/>
              </w:rPr>
            </w:pPr>
          </w:p>
          <w:p w14:paraId="6EA5DD92" w14:textId="77777777" w:rsidR="00BE2D43" w:rsidRPr="00B00440" w:rsidRDefault="00BE2D43" w:rsidP="00BE2D43">
            <w:pPr>
              <w:pStyle w:val="ListParagraph"/>
              <w:numPr>
                <w:ilvl w:val="0"/>
                <w:numId w:val="2"/>
              </w:numPr>
              <w:rPr>
                <w:rFonts w:cstheme="majorHAnsi"/>
                <w:sz w:val="20"/>
                <w:szCs w:val="20"/>
              </w:rPr>
            </w:pPr>
            <w:r w:rsidRPr="00B00440">
              <w:rPr>
                <w:rFonts w:cstheme="majorHAnsi"/>
                <w:sz w:val="20"/>
                <w:szCs w:val="20"/>
              </w:rPr>
              <w:t>If you wish to pay by online bank transfer, you may send your payment to our bank account as follows:</w:t>
            </w:r>
          </w:p>
          <w:p w14:paraId="6C32114A" w14:textId="77777777" w:rsidR="00BE2D43" w:rsidRPr="00B00440" w:rsidRDefault="00BE2D43" w:rsidP="00BE2D43">
            <w:pPr>
              <w:pStyle w:val="ListParagraph"/>
              <w:rPr>
                <w:rFonts w:cstheme="majorHAnsi"/>
                <w:sz w:val="20"/>
                <w:szCs w:val="20"/>
              </w:rPr>
            </w:pPr>
          </w:p>
          <w:p w14:paraId="5D9E0979" w14:textId="77777777" w:rsidR="00087AE8" w:rsidRPr="00087AE8" w:rsidRDefault="00087AE8" w:rsidP="00087AE8">
            <w:pPr>
              <w:ind w:left="733"/>
              <w:rPr>
                <w:rFonts w:cstheme="majorHAnsi"/>
                <w:sz w:val="20"/>
                <w:szCs w:val="20"/>
              </w:rPr>
            </w:pPr>
            <w:r w:rsidRPr="00087AE8">
              <w:rPr>
                <w:rFonts w:cstheme="majorHAnsi"/>
                <w:sz w:val="20"/>
                <w:szCs w:val="20"/>
              </w:rPr>
              <w:t xml:space="preserve">İZTEK İzmir </w:t>
            </w:r>
            <w:proofErr w:type="spellStart"/>
            <w:r w:rsidRPr="00087AE8">
              <w:rPr>
                <w:rFonts w:cstheme="majorHAnsi"/>
                <w:sz w:val="20"/>
                <w:szCs w:val="20"/>
              </w:rPr>
              <w:t>Tek</w:t>
            </w:r>
            <w:proofErr w:type="spellEnd"/>
            <w:r w:rsidRPr="00087AE8">
              <w:rPr>
                <w:rFonts w:cstheme="majorHAnsi"/>
                <w:sz w:val="20"/>
                <w:szCs w:val="20"/>
              </w:rPr>
              <w:t xml:space="preserve">. San. </w:t>
            </w:r>
            <w:proofErr w:type="spellStart"/>
            <w:r w:rsidRPr="00087AE8">
              <w:rPr>
                <w:rFonts w:cstheme="majorHAnsi"/>
                <w:sz w:val="20"/>
                <w:szCs w:val="20"/>
              </w:rPr>
              <w:t>ve</w:t>
            </w:r>
            <w:proofErr w:type="spellEnd"/>
            <w:r w:rsidRPr="00087AE8">
              <w:rPr>
                <w:rFonts w:cstheme="majorHAnsi"/>
                <w:sz w:val="20"/>
                <w:szCs w:val="20"/>
              </w:rPr>
              <w:t xml:space="preserve"> Tic. A.Ş. </w:t>
            </w:r>
          </w:p>
          <w:p w14:paraId="12DE46B8" w14:textId="77777777" w:rsidR="00087AE8" w:rsidRPr="00087AE8" w:rsidRDefault="00087AE8" w:rsidP="00087AE8">
            <w:pPr>
              <w:ind w:left="733"/>
              <w:rPr>
                <w:rFonts w:cstheme="majorHAnsi"/>
                <w:sz w:val="20"/>
                <w:szCs w:val="20"/>
              </w:rPr>
            </w:pPr>
            <w:r w:rsidRPr="00087AE8">
              <w:rPr>
                <w:rFonts w:cstheme="majorHAnsi"/>
                <w:sz w:val="20"/>
                <w:szCs w:val="20"/>
              </w:rPr>
              <w:t xml:space="preserve">İYTE </w:t>
            </w:r>
            <w:proofErr w:type="spellStart"/>
            <w:r w:rsidRPr="00087AE8">
              <w:rPr>
                <w:rFonts w:cstheme="majorHAnsi"/>
                <w:sz w:val="20"/>
                <w:szCs w:val="20"/>
              </w:rPr>
              <w:t>Kampüsü</w:t>
            </w:r>
            <w:proofErr w:type="spellEnd"/>
            <w:r w:rsidRPr="00087AE8">
              <w:rPr>
                <w:rFonts w:cstheme="majorHAnsi"/>
                <w:sz w:val="20"/>
                <w:szCs w:val="20"/>
              </w:rPr>
              <w:t xml:space="preserve"> </w:t>
            </w:r>
            <w:proofErr w:type="spellStart"/>
            <w:r w:rsidRPr="00087AE8">
              <w:rPr>
                <w:rFonts w:cstheme="majorHAnsi"/>
                <w:sz w:val="20"/>
                <w:szCs w:val="20"/>
              </w:rPr>
              <w:t>İnovasyon</w:t>
            </w:r>
            <w:proofErr w:type="spellEnd"/>
            <w:r w:rsidRPr="00087AE8">
              <w:rPr>
                <w:rFonts w:cstheme="majorHAnsi"/>
                <w:sz w:val="20"/>
                <w:szCs w:val="20"/>
              </w:rPr>
              <w:t xml:space="preserve"> </w:t>
            </w:r>
            <w:proofErr w:type="spellStart"/>
            <w:r w:rsidRPr="00087AE8">
              <w:rPr>
                <w:rFonts w:cstheme="majorHAnsi"/>
                <w:sz w:val="20"/>
                <w:szCs w:val="20"/>
              </w:rPr>
              <w:t>Merkezi</w:t>
            </w:r>
            <w:proofErr w:type="spellEnd"/>
            <w:r w:rsidRPr="00087AE8">
              <w:rPr>
                <w:rFonts w:cstheme="majorHAnsi"/>
                <w:sz w:val="20"/>
                <w:szCs w:val="20"/>
              </w:rPr>
              <w:t xml:space="preserve"> A10 </w:t>
            </w:r>
            <w:proofErr w:type="spellStart"/>
            <w:r w:rsidRPr="00087AE8">
              <w:rPr>
                <w:rFonts w:cstheme="majorHAnsi"/>
                <w:sz w:val="20"/>
                <w:szCs w:val="20"/>
              </w:rPr>
              <w:t>binası</w:t>
            </w:r>
            <w:proofErr w:type="spellEnd"/>
            <w:r w:rsidRPr="00087AE8">
              <w:rPr>
                <w:rFonts w:cstheme="majorHAnsi"/>
                <w:sz w:val="20"/>
                <w:szCs w:val="20"/>
              </w:rPr>
              <w:t xml:space="preserve"> no:11 </w:t>
            </w:r>
            <w:proofErr w:type="spellStart"/>
            <w:r w:rsidRPr="00087AE8">
              <w:rPr>
                <w:rFonts w:cstheme="majorHAnsi"/>
                <w:sz w:val="20"/>
                <w:szCs w:val="20"/>
              </w:rPr>
              <w:t>Gülbahçe</w:t>
            </w:r>
            <w:proofErr w:type="spellEnd"/>
            <w:r w:rsidRPr="00087AE8">
              <w:rPr>
                <w:rFonts w:cstheme="majorHAnsi"/>
                <w:sz w:val="20"/>
                <w:szCs w:val="20"/>
              </w:rPr>
              <w:t xml:space="preserve"> </w:t>
            </w:r>
            <w:proofErr w:type="spellStart"/>
            <w:r w:rsidRPr="00087AE8">
              <w:rPr>
                <w:rFonts w:cstheme="majorHAnsi"/>
                <w:sz w:val="20"/>
                <w:szCs w:val="20"/>
              </w:rPr>
              <w:t>Urla</w:t>
            </w:r>
            <w:proofErr w:type="spellEnd"/>
            <w:r w:rsidRPr="00087AE8">
              <w:rPr>
                <w:rFonts w:cstheme="majorHAnsi"/>
                <w:sz w:val="20"/>
                <w:szCs w:val="20"/>
              </w:rPr>
              <w:t xml:space="preserve"> İzmir</w:t>
            </w:r>
          </w:p>
          <w:p w14:paraId="744BB990" w14:textId="77777777" w:rsidR="00087AE8" w:rsidRPr="00087AE8" w:rsidRDefault="00087AE8" w:rsidP="00087AE8">
            <w:pPr>
              <w:ind w:left="733"/>
              <w:rPr>
                <w:rFonts w:cstheme="majorHAnsi"/>
                <w:sz w:val="20"/>
                <w:szCs w:val="20"/>
              </w:rPr>
            </w:pPr>
          </w:p>
          <w:p w14:paraId="181AB669" w14:textId="77777777" w:rsidR="00087AE8" w:rsidRPr="00087AE8" w:rsidRDefault="00087AE8" w:rsidP="00087AE8">
            <w:pPr>
              <w:ind w:left="733"/>
              <w:rPr>
                <w:rFonts w:cstheme="majorHAnsi"/>
                <w:sz w:val="20"/>
                <w:szCs w:val="20"/>
              </w:rPr>
            </w:pPr>
            <w:bookmarkStart w:id="0" w:name="_GoBack"/>
            <w:bookmarkEnd w:id="0"/>
            <w:r w:rsidRPr="00087AE8">
              <w:rPr>
                <w:rFonts w:cstheme="majorHAnsi"/>
                <w:sz w:val="20"/>
                <w:szCs w:val="20"/>
              </w:rPr>
              <w:t>ISBKTRIS swift</w:t>
            </w:r>
          </w:p>
          <w:p w14:paraId="74772BA7" w14:textId="7745F9FE" w:rsidR="00BE2D43" w:rsidRDefault="00087AE8" w:rsidP="00087AE8">
            <w:pPr>
              <w:ind w:left="733"/>
              <w:rPr>
                <w:rFonts w:cstheme="majorHAnsi"/>
                <w:sz w:val="20"/>
                <w:szCs w:val="20"/>
              </w:rPr>
            </w:pPr>
            <w:r>
              <w:rPr>
                <w:rFonts w:cstheme="majorHAnsi"/>
                <w:sz w:val="20"/>
                <w:szCs w:val="20"/>
              </w:rPr>
              <w:t xml:space="preserve">EUR </w:t>
            </w:r>
            <w:r w:rsidRPr="00087AE8">
              <w:rPr>
                <w:rFonts w:cstheme="majorHAnsi"/>
                <w:sz w:val="20"/>
                <w:szCs w:val="20"/>
              </w:rPr>
              <w:t>TR43 0006 4000 0023 4680 2529 15</w:t>
            </w:r>
          </w:p>
          <w:p w14:paraId="2322957D" w14:textId="77777777" w:rsidR="00087AE8" w:rsidRDefault="00087AE8" w:rsidP="00BE2D43">
            <w:pPr>
              <w:ind w:left="733"/>
              <w:rPr>
                <w:rFonts w:cstheme="majorHAnsi"/>
                <w:sz w:val="20"/>
                <w:szCs w:val="20"/>
              </w:rPr>
            </w:pPr>
          </w:p>
          <w:p w14:paraId="1B1311B7" w14:textId="52946CE6" w:rsidR="00BE2D43" w:rsidRDefault="00BE2D43" w:rsidP="00BE2D43">
            <w:pPr>
              <w:ind w:left="733"/>
              <w:rPr>
                <w:rFonts w:cstheme="majorHAnsi"/>
                <w:sz w:val="20"/>
                <w:szCs w:val="20"/>
              </w:rPr>
            </w:pPr>
            <w:r>
              <w:rPr>
                <w:rFonts w:cstheme="majorHAnsi"/>
                <w:sz w:val="20"/>
                <w:szCs w:val="20"/>
              </w:rPr>
              <w:t>Please make sure that you write your name and DHS2022 Registration Fee in the description field of the receipt and send the receipt to</w:t>
            </w:r>
            <w:r w:rsidRPr="00B00440"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 xml:space="preserve"> </w:t>
            </w:r>
            <w:hyperlink r:id="rId11" w:history="1">
              <w:r w:rsidRPr="0092182B">
                <w:rPr>
                  <w:rStyle w:val="Hyperlink"/>
                  <w:rFonts w:eastAsia="Times New Roman" w:cstheme="majorHAnsi"/>
                  <w:sz w:val="20"/>
                  <w:szCs w:val="20"/>
                  <w:lang w:eastAsia="tr-TR"/>
                </w:rPr>
                <w:t>info.dhs2022@gmail.com</w:t>
              </w:r>
            </w:hyperlink>
            <w:r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 xml:space="preserve"> after you make the payment</w:t>
            </w:r>
          </w:p>
          <w:p w14:paraId="6F8DDEF0" w14:textId="77777777" w:rsidR="00BE2D43" w:rsidRPr="00B00440" w:rsidRDefault="00BE2D43" w:rsidP="00BE2D43">
            <w:pPr>
              <w:rPr>
                <w:rFonts w:cstheme="majorHAnsi"/>
                <w:sz w:val="20"/>
                <w:szCs w:val="20"/>
              </w:rPr>
            </w:pPr>
          </w:p>
          <w:p w14:paraId="30AEA1BD" w14:textId="77777777" w:rsidR="00BE2D43" w:rsidRDefault="00BE2D43" w:rsidP="00BE2D43">
            <w:pPr>
              <w:pStyle w:val="ListParagraph"/>
              <w:numPr>
                <w:ilvl w:val="0"/>
                <w:numId w:val="2"/>
              </w:numPr>
              <w:rPr>
                <w:rFonts w:cstheme="majorHAnsi"/>
                <w:sz w:val="20"/>
                <w:szCs w:val="20"/>
              </w:rPr>
            </w:pPr>
            <w:r w:rsidRPr="00B00440">
              <w:rPr>
                <w:rFonts w:cstheme="majorHAnsi"/>
                <w:sz w:val="20"/>
                <w:szCs w:val="20"/>
              </w:rPr>
              <w:t>If you want to pay by credit card, we will send you an email with a link that you can pay online. The link will be sent to the email address you provide in this registration form.</w:t>
            </w:r>
          </w:p>
          <w:p w14:paraId="47F44E72" w14:textId="3E7C6A15" w:rsidR="008B5DEA" w:rsidRPr="00D73A97" w:rsidRDefault="008B5DEA" w:rsidP="00D73A97">
            <w:pPr>
              <w:rPr>
                <w:rFonts w:eastAsia="Times New Roman" w:cstheme="majorHAnsi"/>
                <w:color w:val="000000"/>
                <w:lang w:eastAsia="tr-TR"/>
              </w:rPr>
            </w:pPr>
          </w:p>
        </w:tc>
      </w:tr>
      <w:tr w:rsidR="00B00440" w:rsidRPr="00B00440" w14:paraId="54536432" w14:textId="77777777" w:rsidTr="008B5D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F76E67" w14:textId="7EA12C06" w:rsidR="00B00440" w:rsidRPr="00B00440" w:rsidRDefault="00B00440" w:rsidP="009C1A20">
            <w:pPr>
              <w:rPr>
                <w:rFonts w:cstheme="majorHAnsi"/>
                <w:sz w:val="20"/>
                <w:szCs w:val="20"/>
              </w:rPr>
            </w:pPr>
            <w:r w:rsidRPr="00B00440">
              <w:rPr>
                <w:rFonts w:cstheme="majorHAnsi"/>
                <w:sz w:val="20"/>
                <w:szCs w:val="20"/>
              </w:rPr>
              <w:t xml:space="preserve">First Name – Last Name:  </w:t>
            </w:r>
          </w:p>
        </w:tc>
      </w:tr>
      <w:tr w:rsidR="00B00440" w:rsidRPr="00B00440" w14:paraId="374E5DA1" w14:textId="77777777" w:rsidTr="008B5DE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3E479E" w14:textId="6DEF861E" w:rsidR="00B00440" w:rsidRPr="00B00440" w:rsidRDefault="00916D62" w:rsidP="00B00440">
            <w:pPr>
              <w:rPr>
                <w:rFonts w:cstheme="majorHAnsi"/>
                <w:sz w:val="20"/>
                <w:szCs w:val="20"/>
              </w:rPr>
            </w:pPr>
            <w:r>
              <w:rPr>
                <w:rFonts w:cstheme="majorHAnsi"/>
                <w:sz w:val="20"/>
                <w:szCs w:val="20"/>
              </w:rPr>
              <w:t>Turkish</w:t>
            </w:r>
            <w:r w:rsidR="0035042F">
              <w:rPr>
                <w:rFonts w:cstheme="majorHAnsi"/>
                <w:sz w:val="20"/>
                <w:szCs w:val="20"/>
              </w:rPr>
              <w:t xml:space="preserve"> Identification Number</w:t>
            </w:r>
            <w:r>
              <w:rPr>
                <w:rFonts w:cstheme="majorHAnsi"/>
                <w:sz w:val="20"/>
                <w:szCs w:val="20"/>
              </w:rPr>
              <w:t>*</w:t>
            </w:r>
            <w:r w:rsidR="0035042F">
              <w:rPr>
                <w:rFonts w:cstheme="majorHAnsi"/>
                <w:sz w:val="20"/>
                <w:szCs w:val="20"/>
              </w:rPr>
              <w:t xml:space="preserve">: </w:t>
            </w:r>
          </w:p>
        </w:tc>
      </w:tr>
      <w:tr w:rsidR="00B00440" w:rsidRPr="00B00440" w14:paraId="47CF1098" w14:textId="77777777" w:rsidTr="008B5D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215BE5" w14:textId="7676B689" w:rsidR="00B00440" w:rsidRPr="00B00440" w:rsidRDefault="00B00440" w:rsidP="00B00440">
            <w:pPr>
              <w:rPr>
                <w:rFonts w:cstheme="majorHAnsi"/>
                <w:sz w:val="20"/>
                <w:szCs w:val="20"/>
              </w:rPr>
            </w:pPr>
            <w:r w:rsidRPr="00B00440">
              <w:rPr>
                <w:rFonts w:cstheme="majorHAnsi"/>
                <w:sz w:val="20"/>
                <w:szCs w:val="20"/>
              </w:rPr>
              <w:t xml:space="preserve">Postal Address: </w:t>
            </w:r>
          </w:p>
        </w:tc>
      </w:tr>
      <w:tr w:rsidR="00B00440" w:rsidRPr="00B00440" w14:paraId="54E2878A" w14:textId="77777777" w:rsidTr="008B5DE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BD6543" w14:textId="3034675E" w:rsidR="00B00440" w:rsidRPr="00B00440" w:rsidRDefault="00B00440" w:rsidP="00B00440">
            <w:pPr>
              <w:rPr>
                <w:rFonts w:cstheme="majorHAnsi"/>
                <w:sz w:val="20"/>
                <w:szCs w:val="20"/>
              </w:rPr>
            </w:pPr>
            <w:r w:rsidRPr="00B00440">
              <w:rPr>
                <w:rFonts w:cstheme="majorHAnsi"/>
                <w:sz w:val="20"/>
                <w:szCs w:val="20"/>
              </w:rPr>
              <w:t xml:space="preserve">Country: </w:t>
            </w:r>
          </w:p>
        </w:tc>
      </w:tr>
      <w:tr w:rsidR="00B00440" w:rsidRPr="00B00440" w14:paraId="44179F52" w14:textId="77777777" w:rsidTr="008B5D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D485A4" w14:textId="19B41291" w:rsidR="00B00440" w:rsidRPr="00B00440" w:rsidRDefault="00B00440" w:rsidP="00B00440">
            <w:pPr>
              <w:rPr>
                <w:rFonts w:cstheme="majorHAnsi"/>
                <w:sz w:val="20"/>
                <w:szCs w:val="20"/>
              </w:rPr>
            </w:pPr>
            <w:r w:rsidRPr="00B00440">
              <w:rPr>
                <w:rFonts w:cstheme="majorHAnsi"/>
                <w:sz w:val="20"/>
                <w:szCs w:val="20"/>
              </w:rPr>
              <w:t xml:space="preserve">Phone: </w:t>
            </w:r>
          </w:p>
        </w:tc>
      </w:tr>
      <w:tr w:rsidR="00B00440" w:rsidRPr="00B00440" w14:paraId="1B456FA1" w14:textId="77777777" w:rsidTr="008B5DE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1BB041" w14:textId="51D827F0" w:rsidR="00B00440" w:rsidRPr="00B00440" w:rsidRDefault="00B00440" w:rsidP="00B00440">
            <w:pPr>
              <w:rPr>
                <w:rFonts w:cstheme="majorHAnsi"/>
                <w:sz w:val="20"/>
                <w:szCs w:val="20"/>
              </w:rPr>
            </w:pPr>
            <w:r w:rsidRPr="00B00440">
              <w:rPr>
                <w:rFonts w:cstheme="majorHAnsi"/>
                <w:sz w:val="20"/>
                <w:szCs w:val="20"/>
              </w:rPr>
              <w:t>Email:</w:t>
            </w:r>
          </w:p>
        </w:tc>
      </w:tr>
      <w:tr w:rsidR="00B00440" w:rsidRPr="00B00440" w14:paraId="0698ECCA" w14:textId="77777777" w:rsidTr="008B5D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3F0F68" w14:textId="77777777" w:rsidR="00B00440" w:rsidRPr="00B00440" w:rsidRDefault="00B00440" w:rsidP="009C1A20">
            <w:pPr>
              <w:rPr>
                <w:rFonts w:cstheme="majorHAnsi"/>
                <w:sz w:val="20"/>
                <w:szCs w:val="20"/>
              </w:rPr>
            </w:pPr>
          </w:p>
          <w:p w14:paraId="28FBE5C6" w14:textId="77777777" w:rsidR="00B00440" w:rsidRPr="00B00440" w:rsidRDefault="00B00440" w:rsidP="009C1A20">
            <w:pPr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  <w:r w:rsidRPr="00B00440">
              <w:rPr>
                <w:rFonts w:cstheme="majorHAnsi"/>
                <w:sz w:val="20"/>
                <w:szCs w:val="20"/>
              </w:rPr>
              <w:t>Payment Amount:</w:t>
            </w:r>
            <w:r w:rsidRPr="00B00440"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  <w:t xml:space="preserve"> </w:t>
            </w:r>
          </w:p>
          <w:p w14:paraId="5F98DE67" w14:textId="0A3EDEF4" w:rsidR="00B00440" w:rsidRPr="00B00440" w:rsidRDefault="00B00440" w:rsidP="009C1A20">
            <w:pPr>
              <w:rPr>
                <w:rFonts w:eastAsia="Times New Roman" w:cstheme="majorHAnsi"/>
                <w:color w:val="000000"/>
                <w:sz w:val="20"/>
                <w:szCs w:val="20"/>
                <w:lang w:eastAsia="tr-TR"/>
              </w:rPr>
            </w:pPr>
          </w:p>
        </w:tc>
      </w:tr>
    </w:tbl>
    <w:p w14:paraId="61940505" w14:textId="404F4931" w:rsidR="00D73A97" w:rsidRPr="00916D62" w:rsidRDefault="00916D62" w:rsidP="00916D62">
      <w:pPr>
        <w:rPr>
          <w:rFonts w:asciiTheme="majorHAnsi" w:hAnsiTheme="majorHAnsi" w:cstheme="majorHAnsi"/>
          <w:sz w:val="20"/>
          <w:szCs w:val="20"/>
        </w:rPr>
      </w:pPr>
      <w:r w:rsidRPr="00916D62">
        <w:rPr>
          <w:rFonts w:asciiTheme="majorHAnsi" w:hAnsiTheme="majorHAnsi" w:cstheme="majorHAnsi"/>
          <w:sz w:val="20"/>
          <w:szCs w:val="20"/>
        </w:rPr>
        <w:t>* Turkish Identification Number is a unique personal identification number that is assigned to every citizen of Turkey. It is required for billing purposes for Turkish citizens to provide their identification number.</w:t>
      </w:r>
    </w:p>
    <w:p w14:paraId="4DC580C5" w14:textId="77777777" w:rsidR="00916D62" w:rsidRDefault="00916D62">
      <w:pPr>
        <w:rPr>
          <w:rFonts w:asciiTheme="majorHAnsi" w:hAnsiTheme="majorHAnsi" w:cstheme="majorHAnsi"/>
        </w:rPr>
      </w:pPr>
    </w:p>
    <w:p w14:paraId="691E6BFB" w14:textId="45FE746E" w:rsidR="007B6EFA" w:rsidRPr="00B00440" w:rsidRDefault="00B00440">
      <w:pPr>
        <w:rPr>
          <w:rFonts w:asciiTheme="majorHAnsi" w:hAnsiTheme="majorHAnsi" w:cstheme="majorHAnsi"/>
        </w:rPr>
      </w:pPr>
      <w:r w:rsidRPr="00B00440">
        <w:rPr>
          <w:rFonts w:asciiTheme="majorHAnsi" w:hAnsiTheme="majorHAnsi" w:cstheme="majorHAnsi"/>
        </w:rPr>
        <w:t xml:space="preserve">First </w:t>
      </w:r>
      <w:r w:rsidR="007B6EFA" w:rsidRPr="00B00440">
        <w:rPr>
          <w:rFonts w:asciiTheme="majorHAnsi" w:hAnsiTheme="majorHAnsi" w:cstheme="majorHAnsi"/>
        </w:rPr>
        <w:t>Name – Last Name</w:t>
      </w:r>
    </w:p>
    <w:p w14:paraId="4DEDCA57" w14:textId="17FBC3DD" w:rsidR="007B6EFA" w:rsidRPr="00B00440" w:rsidRDefault="007B6EFA">
      <w:pPr>
        <w:rPr>
          <w:rFonts w:asciiTheme="majorHAnsi" w:hAnsiTheme="majorHAnsi" w:cstheme="majorHAnsi"/>
        </w:rPr>
      </w:pPr>
      <w:r w:rsidRPr="00B00440">
        <w:rPr>
          <w:rFonts w:asciiTheme="majorHAnsi" w:hAnsiTheme="majorHAnsi" w:cstheme="majorHAnsi"/>
        </w:rPr>
        <w:t>Signature</w:t>
      </w:r>
    </w:p>
    <w:p w14:paraId="3095BABF" w14:textId="7A165353" w:rsidR="007B6EFA" w:rsidRPr="00B00440" w:rsidRDefault="007B6EFA">
      <w:pPr>
        <w:rPr>
          <w:rFonts w:asciiTheme="majorHAnsi" w:hAnsiTheme="majorHAnsi" w:cstheme="majorHAnsi"/>
        </w:rPr>
      </w:pPr>
      <w:r w:rsidRPr="00B00440">
        <w:rPr>
          <w:rFonts w:asciiTheme="majorHAnsi" w:hAnsiTheme="majorHAnsi" w:cstheme="majorHAnsi"/>
        </w:rPr>
        <w:t>Date</w:t>
      </w:r>
    </w:p>
    <w:sectPr w:rsidR="007B6EFA" w:rsidRPr="00B00440" w:rsidSect="008A7C4C">
      <w:footerReference w:type="default" r:id="rId12"/>
      <w:pgSz w:w="12240" w:h="15840"/>
      <w:pgMar w:top="1135" w:right="1440" w:bottom="1440" w:left="1440" w:header="720" w:footer="44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171E7A" w14:textId="77777777" w:rsidR="00212446" w:rsidRDefault="00212446" w:rsidP="00C12538">
      <w:pPr>
        <w:spacing w:after="0" w:line="240" w:lineRule="auto"/>
      </w:pPr>
      <w:r>
        <w:separator/>
      </w:r>
    </w:p>
  </w:endnote>
  <w:endnote w:type="continuationSeparator" w:id="0">
    <w:p w14:paraId="3347E3BE" w14:textId="77777777" w:rsidR="00212446" w:rsidRDefault="00212446" w:rsidP="00C125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6F0C36" w14:textId="408B3A34" w:rsidR="008A7C4C" w:rsidRDefault="00422762" w:rsidP="008A7C4C">
    <w:pPr>
      <w:spacing w:after="0" w:line="240" w:lineRule="auto"/>
      <w:jc w:val="center"/>
      <w:rPr>
        <w:sz w:val="18"/>
        <w:szCs w:val="18"/>
      </w:rPr>
    </w:pPr>
    <w:r w:rsidRPr="00422762">
      <w:rPr>
        <w:sz w:val="18"/>
        <w:szCs w:val="18"/>
      </w:rPr>
      <w:t>DESIGN AND TRANSIENCE</w:t>
    </w:r>
    <w:r w:rsidRPr="00422762">
      <w:rPr>
        <w:sz w:val="18"/>
        <w:szCs w:val="18"/>
      </w:rPr>
      <w:br/>
      <w:t>DESIGN HISTORY SOCIETY ANNUAL CONFERENCE 2022</w:t>
    </w:r>
    <w:r w:rsidR="008A7C4C">
      <w:rPr>
        <w:sz w:val="18"/>
        <w:szCs w:val="18"/>
      </w:rPr>
      <w:t xml:space="preserve"> (8-10 September 2022)</w:t>
    </w:r>
  </w:p>
  <w:p w14:paraId="2127F6BE" w14:textId="5061A11F" w:rsidR="00422762" w:rsidRPr="00422762" w:rsidRDefault="00422762" w:rsidP="008A7C4C">
    <w:pPr>
      <w:spacing w:after="0" w:line="240" w:lineRule="auto"/>
      <w:jc w:val="center"/>
      <w:rPr>
        <w:sz w:val="18"/>
        <w:szCs w:val="18"/>
      </w:rPr>
    </w:pPr>
    <w:r w:rsidRPr="00422762">
      <w:rPr>
        <w:sz w:val="18"/>
        <w:szCs w:val="18"/>
      </w:rPr>
      <w:t>REGISTRATION FOR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262C95" w14:textId="77777777" w:rsidR="00212446" w:rsidRDefault="00212446" w:rsidP="00C12538">
      <w:pPr>
        <w:spacing w:after="0" w:line="240" w:lineRule="auto"/>
      </w:pPr>
      <w:r>
        <w:separator/>
      </w:r>
    </w:p>
  </w:footnote>
  <w:footnote w:type="continuationSeparator" w:id="0">
    <w:p w14:paraId="460D55E7" w14:textId="77777777" w:rsidR="00212446" w:rsidRDefault="00212446" w:rsidP="00C125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04D7F"/>
    <w:multiLevelType w:val="hybridMultilevel"/>
    <w:tmpl w:val="929E4704"/>
    <w:lvl w:ilvl="0" w:tplc="9F2832C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85092B"/>
    <w:multiLevelType w:val="hybridMultilevel"/>
    <w:tmpl w:val="2DB84FD2"/>
    <w:lvl w:ilvl="0" w:tplc="0580531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D75E84"/>
    <w:multiLevelType w:val="hybridMultilevel"/>
    <w:tmpl w:val="4C1E8B52"/>
    <w:lvl w:ilvl="0" w:tplc="53FA105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4F36AB"/>
    <w:multiLevelType w:val="hybridMultilevel"/>
    <w:tmpl w:val="7B8C3AA0"/>
    <w:lvl w:ilvl="0" w:tplc="2B4C4B4E"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BC4D3D"/>
    <w:multiLevelType w:val="hybridMultilevel"/>
    <w:tmpl w:val="52C0F206"/>
    <w:lvl w:ilvl="0" w:tplc="15F812BE"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NTQyNbWwMDExszBU0lEKTi0uzszPAykwrAUAWC/+9ywAAAA="/>
  </w:docVars>
  <w:rsids>
    <w:rsidRoot w:val="00C12538"/>
    <w:rsid w:val="00043218"/>
    <w:rsid w:val="00087AE8"/>
    <w:rsid w:val="000F179C"/>
    <w:rsid w:val="00212446"/>
    <w:rsid w:val="0035042F"/>
    <w:rsid w:val="00406BC9"/>
    <w:rsid w:val="00422762"/>
    <w:rsid w:val="004348E4"/>
    <w:rsid w:val="00450CBA"/>
    <w:rsid w:val="0048160A"/>
    <w:rsid w:val="004C6566"/>
    <w:rsid w:val="00540ADB"/>
    <w:rsid w:val="005C1CA8"/>
    <w:rsid w:val="00664DF8"/>
    <w:rsid w:val="007B6EFA"/>
    <w:rsid w:val="008A7C4C"/>
    <w:rsid w:val="008B5DEA"/>
    <w:rsid w:val="008E5B9D"/>
    <w:rsid w:val="00916D62"/>
    <w:rsid w:val="00954862"/>
    <w:rsid w:val="00990F14"/>
    <w:rsid w:val="009B24D0"/>
    <w:rsid w:val="00A409E4"/>
    <w:rsid w:val="00A93C48"/>
    <w:rsid w:val="00B00440"/>
    <w:rsid w:val="00B02895"/>
    <w:rsid w:val="00B079B3"/>
    <w:rsid w:val="00B34CBD"/>
    <w:rsid w:val="00BE2D43"/>
    <w:rsid w:val="00C1094D"/>
    <w:rsid w:val="00C12538"/>
    <w:rsid w:val="00D73A97"/>
    <w:rsid w:val="00D86CF2"/>
    <w:rsid w:val="00DD5E74"/>
    <w:rsid w:val="00E32624"/>
    <w:rsid w:val="00E52286"/>
    <w:rsid w:val="00E6007A"/>
    <w:rsid w:val="00F12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1AC936"/>
  <w15:chartTrackingRefBased/>
  <w15:docId w15:val="{02E3060E-8644-404C-B2CA-BF2FBE56C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5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2538"/>
  </w:style>
  <w:style w:type="paragraph" w:styleId="Footer">
    <w:name w:val="footer"/>
    <w:basedOn w:val="Normal"/>
    <w:link w:val="FooterChar"/>
    <w:uiPriority w:val="99"/>
    <w:unhideWhenUsed/>
    <w:rsid w:val="00C125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2538"/>
  </w:style>
  <w:style w:type="table" w:styleId="MediumList2">
    <w:name w:val="Medium List 2"/>
    <w:basedOn w:val="TableNormal"/>
    <w:uiPriority w:val="66"/>
    <w:semiHidden/>
    <w:unhideWhenUsed/>
    <w:rsid w:val="00C125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4"/>
      <w:szCs w:val="24"/>
      <w:lang w:val="en-US"/>
    </w:rPr>
    <w:tblPr>
      <w:tblStyleRowBandSize w:val="1"/>
      <w:tblStyleColBandSize w:val="1"/>
      <w:tblInd w:w="0" w:type="nil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B0044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E2D4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463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fo.dhs2022@gmail.com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F7820A03C4456C46A57BA54288BCED23" ma:contentTypeVersion="12" ma:contentTypeDescription="Yeni belge oluşturun." ma:contentTypeScope="" ma:versionID="c0b21252701db309f1d82690a0267725">
  <xsd:schema xmlns:xsd="http://www.w3.org/2001/XMLSchema" xmlns:xs="http://www.w3.org/2001/XMLSchema" xmlns:p="http://schemas.microsoft.com/office/2006/metadata/properties" xmlns:ns3="c64d786c-3a1c-4b33-a291-ed8427525569" xmlns:ns4="0b33bab1-afcd-4767-8ccb-4050b9d91cb8" targetNamespace="http://schemas.microsoft.com/office/2006/metadata/properties" ma:root="true" ma:fieldsID="9bd3a7ee9aa65870c8878246fee7f60e" ns3:_="" ns4:_="">
    <xsd:import namespace="c64d786c-3a1c-4b33-a291-ed8427525569"/>
    <xsd:import namespace="0b33bab1-afcd-4767-8ccb-4050b9d91cb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4d786c-3a1c-4b33-a291-ed842752556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İpucu Paylaşımı Karması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33bab1-afcd-4767-8ccb-4050b9d91c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D655A3-EE3A-4868-BEC1-31EA8530F7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E63CC6-97EF-4936-A23A-D1DD1DA927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8FD51B9-F98C-4958-9A4F-1F5E68BF38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4d786c-3a1c-4b33-a291-ed8427525569"/>
    <ds:schemaRef ds:uri="0b33bab1-afcd-4767-8ccb-4050b9d91c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3</Pages>
  <Words>539</Words>
  <Characters>307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MA ZEYNEP ATA</dc:creator>
  <cp:keywords/>
  <dc:description/>
  <cp:lastModifiedBy>bahar-emgin</cp:lastModifiedBy>
  <cp:revision>13</cp:revision>
  <dcterms:created xsi:type="dcterms:W3CDTF">2022-06-10T06:04:00Z</dcterms:created>
  <dcterms:modified xsi:type="dcterms:W3CDTF">2022-06-13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820A03C4456C46A57BA54288BCED23</vt:lpwstr>
  </property>
</Properties>
</file>